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4</w:t>
      </w:r>
      <w:r>
        <w:t xml:space="preserve"> </w:t>
      </w:r>
      <w:r>
        <w:t xml:space="preserve">พ.ย.</w:t>
      </w:r>
      <w:r>
        <w:t xml:space="preserve"> </w:t>
      </w:r>
      <w:r>
        <w:t xml:space="preserve">2565</w:t>
      </w:r>
      <w:r>
        <w:t xml:space="preserve"> </w:t>
      </w:r>
      <w:r>
        <w:t xml:space="preserve">มาริก</w:t>
      </w:r>
    </w:p>
    <w:p>
      <w:pPr>
        <w:pStyle w:val="Date"/>
      </w:pPr>
      <w:r>
        <w:t xml:space="preserve">วันพุธที่</w:t>
      </w:r>
      <w:r>
        <w:t xml:space="preserve"> </w:t>
      </w:r>
      <w:r>
        <w:t xml:space="preserve">19</w:t>
      </w:r>
      <w:r>
        <w:t xml:space="preserve"> </w:t>
      </w:r>
      <w:r>
        <w:t xml:space="preserve">เมษายน</w:t>
      </w:r>
      <w:r>
        <w:t xml:space="preserve"> </w:t>
      </w:r>
      <w:r>
        <w:t xml:space="preserve">2566</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ร้อม สวัสดีค่ะ สวัสดีล่ามด้วยนะคะ โอเคค่ะวันนี้ เราจะมา เปลี่ยนตัวมาตรฐาน โดยลงรายละเอียดนะคะ เป็นมาตรฐานตัวแรกนะคะ i aaa ของเรา IE เดี๋ยวเราจะมาดูว่ามาตรฐาน IE เราจะเลือกมาตรฐานที่ใกล้ตัวกับเรามากที่สุดนั่นเอง มันจะมีตัวมาตรฐานอะไรบ้าง ใช้รหัสตัวเลขอะไร พร้อมตัวสัญลักษณ์ตัวอักษร แทนด้วยอะไรบ้าง บ่งบอกมีความหมายอะไรบ้างนั่นเองนะคะ เราพูดไปแล้วนะคะว่าตัวมาตรฐาน I Triple e การรวมตัวของวิศวกรอเมริกา เกี่ยวกับวิศวกรไฟฟ้า แล้วก็วิศวกรอิเล็กทรอนิกส์นะคะ ทำการร่วมมือกัน เกี่ยวกับการดำเนินการวิจัยพัฒนา การทำงานนะคะ ไม่ว่าจะเป็นระบบด้านไฟฟ้า โทรคมนาคม แล้วก็ระบบแสงนะคะ ระบบการสื่อสารหนี้ ก็อยู่ภายใต้นะคะ ระบบไฟฟ้าเช่นเดียวกัน ถือว่าเป็นแขนงหนึ่ง ไฟฟ้าสื่อสารเพราะว่าการสื่อสารของเรานี่ ต้องใช้กำลังไฟ มาให้พลังงานใช่ไหมคะ ถ้าไม่มีตัวไฟฟ้าตัวนี้ก็ไม่สามารถที่จะสื่อสารกันได้ ไม่ว่าจะเป็นอุปกรณ์อิเล็กทรอนิกส์ทุกอย่างต้องมีพลังงานไฟฟ้านะคะ aaa เป็นตัวมาวัดตัวมาตรฐาน อุปกรณ์ ข้อตกลงต่างๆนะคะของการใช้งาน ว่าจะไป อิเล็กทรอนิกส์วัดคลุมราคา ระบบวัดคุมก็จะเป็นอีกระบบหนึ่ง สำหรับวิศวกร ที่ทำการควบคุมดูแล มาตรฐานแสดงว่ากำหนดเช่นเดียวกัน โดยกลุ่ม พี่มาจับ ประธานาธิบดีจะแบ่งตามความเ****วชาญ ไฟฟ้าสื่อสารไฟฟ้ากำลังไฟฟ้าสื่อสารก็เหมือนโทรศัพท์นะคะ ค่าไฟฟ้ากำลังจะเป็นไฟฟ้าตามบ้านเรา ที่เราใช้งานอยู่ทั่วไปอันนี้น่าจะมองภาพออกแล้ว องค์การโทรศัพท์ ไฟฟ้าส่วนภูมิภาคต่างๆเช่นเดียวกัน ผมจะได้รับหมายเลข อธิบดีบอกว่า หมายเลขตัวนี้แทนด้วย การวัดมาตรฐาน ของการทำงานอะไรคะอุปกรณ์ไหม ของข้อปฏิบัติต่างๆหรือเปล่า เราจะมาดูมาตรฐาน aaa โดยจะแบ่งเริ่มจากมาตรฐาน 802 802 จะเป็นรูปแบบการสื่อสาร เริ่มด้วย 802.1 จะเป็นการจัดการระบบเครือข่าย เช่น การตรวจสอบเวลาเราใช้งาน ระบบเครือข่ายในมหาวิทยาลัย ต่างๆนะคะ เข้าไปใช้งาน access point โปร True WiFi AIS wifi มีการรับรองผู้ใช้งาน เลย authentication authentication คืออะไร เรามี username password ในการใช้งานนั่นเอง เพื่อระบุตัวตนว่านักศึกษาเป็นนักศึกษาคนไหน ชื่ออะไรรหัส ID อะไร เริ่มเข้ามา ใช้งาน ตั้งแต่กี่โมง เลิกงานกี่โมง เลือกใช้งาน เท่าที่ค้นหาข้อมูล อยู่ที่เว็บไซต์อะไรบ้าง อันนี้จะเป็นการ บอก organisation เป็นนักศึกษาเป็นเจ้าหน้าที่เป็นอาจารย์ มีระดับความสามารถอะไรบ้างนะคะ อันนี้เป็น 802.1 ถัดมา 802.2 กำหนดการเชื่อมต่อ l l c เทียบกับด่วน กลับ 2:00 น กับ 3:00 น นะ เขียน Network มาแล้ว ถูกไหม OSI layer เรียนมาแล้ว คุ้นๆไหม OSI นะคะ สเปน recording control Data Link layer ของ OSI model แต่ตัวหลังสไลด์อาจารย์จะ พูดถึงได้เยอะต่างๆ มีการเปรียบเทียบ OSI ต่างๆ ก็มันมีข้อจำกัด หรือว่าฉันการเชื่อมต่อแตกต่างกันอย่างไรนั่นเองนะคะ ถัดมา ไปเที่ยวทะเลตัวที่ 3 ของเรา เป็น 802.3 เป็นเครือข่ายอินเทอร์เน็ต เครือข่ายอินเทอร์เน็ตจะเป็นการเริ่มต้นการเชื่อมต่อ ของระบบเครือข่ายภายในนั่นเองนะคะ เวลาการเชื่อมต่อ อุปกรณ์ การส่งข้อมูลหากัน ไม่ว่าจะเป็นข้อมูลต่อสัญญารูปภาพอะไรก็แล้วแต่ จะมีลักษณะการส่งข้อมูลจากต้นทางปลายทางอย่างไร กรณีข้อมูลไม่ถึงปลายทางนี่ omegle เงื่อนไขหรือการเช็คอย่างไร ส่งไปแล้วมีเรียกฉันกลับมาใหม่สมมุติมี 10 ข้อความแล้ว ไปทางลัดไปได้ 8 แต่ที่มันร้อน หรือขาดหายระหว่างทางนิ มาเช็คอย่างไรนั่นเองนะคะ ผัดมา 802.4 มาตรฐานแบบ Token 802 สิกลับ 82.5 เป็นรูปแบบการเชื่อมต่อ ไข่ เชื่อมต่อแบบไหนที่ง่ายที่สุด Token bus กับ Token Ring ต่างกันอย่าง ในการใช้อุปกรณ์แบบไหน ใช้การสื่อสารเชื่อมต่ออย่างไร และมีข้อดีข้อเสียอย่างไร กระจายข้อดีข้อมูลเร็วไหม กรณีอุปกรณ์ วิธีเชื่อมต่อ เสีย 1 ตัวทำให้เครือข่ายล่มไหมหรือว่าไม่ล่ม หรือว่าใช้งานการสื่อสารเหล่านี้ได้อยู่บ้าง หรือเปล่า เดี๋ยวเราจะมาพูดอีก Switch Hub การส่งข้อมูลแบบไหน การส่งข้อมูลที่ดีข้อดีข้อเสียอะไร เดี๋ยวจะมาลงรายละเอียดแต่ละตัวนะคะ ถัดมา นารูโตะ 2.6 มาตรฐาน Man นะคะ เมโทรโพลิส area Network การส่งข้อมูล ภายในเมือง ก็คือการสื่อสาร ที่มีพื้นที่ให้บริการมากยิ่งขึ้น เริ่มแรกอาจจะอยู่ใน 1 ห้องขยายเป็นตึก ตึกแต่ละตึกขยายเพิ่มขึ้นนะคะ เหมือนนางเอกนะคะเราจะมาดูว่าข้อกำหนดในการสื่อสาร ระหว่างเมือง ในเมื่อของเรานี่ จดภาคสัญญาณไหมกระจายสัญญาณอย่างไร ขอบคุณพื้นที่ ถัดมา 80 2.7 มาตรฐานการส่งสัญญาณแบบ บอร์ดแบนกับเบสแบนนั่นเอง อันนี้จะพูดถึงบอร์ดแบน มีการส่งข้อมูลอย่างไร แบรนด์กับแบรนด์ แตกต่างกันอย่างไร การส่งข้อมูลความถี่เดียว ซื้อพร้อมกัน มันจะตัดกันอย่างไร ถ้าเป็นเบสแบรนด์ การส่งข้อมูลหนี้ มันสามารถส่งข้อมูลความถี่พร้อมๆกัน มันจะสะดวกสบายมากยิ่งขึ้น เรามาดูข้อแตกต่างกับ Broadband และแบรนด์ต่างกันอย่างไร ถัดมา 80 2.8 เคเบิ้ลใยแก้วนำแสงนะคะ ณปัจจุบันนี้ แต่ก่อน เวลาเราใช้ ระบบอินเทอร์เน็ต ภายในบ้านนะคะ ส่วนมากจะเป็นสาย ทองแดง ที่ใช้ในการเชื่อมต่อ ปัจจุบันก็จะเพิ่มขึ้น หรือพัฒนาเป็น Fiber Optic หรือว่าใยแก้วนำแสง Fiber Optic มีคุณสมบัติ หลักการส่งข้อมูลระยะทางไกลกว่านะคะ แต่ข้อเสียของเขาก็จะมี ตามชื่อเป็นแก้วนะคะ Fiber Optic ความเปราะบาง ความแตกหัก การเข้าหัวหน้าจากคนไข้ ใช้บุคคลเฉพาะนั่นเองนะคะ นิยมใช้มากขึ้น ส่งสัญญาณได้ไกล สัญญาณรบกวนก็จะน้อยลงนั่นเองนะคะ จัดมา 0.9 นะคะ รายการ รวมเทคโนโลยี isbn แปลน isdn ถ้ามองภาพง่ายๆ การสื่อสารระบบโทรศัพท์บ้านเรานั่นเอง เวลาเราสื่อสารโทรศัพท์ ก็จะมีชมใส การเชื่อมต่อแต่ละจุด นะคะ เหมือนสมมุติ โทรศัพท์ แต่ละจังหวัด มันก็จะมีขึ้น ข้างหน้าใช่ไหม บ้านเราก็เป็น 0 42 ใช่ไหมคะ ต่างประเทศ เลิกกรุงเทพฯก็จะเป็น 02 ก็จะมีจุดพักแล้วก็กระจายสัญญาณแต่ละที่ จะเป็นการ ส่งข้อมูลแบบ isdn นั่นเอง ถัดมา มาตรฐาน แบต 802.11 ความปลอดภัย ทางปลอดภัยตอนนี้ค่อนข้างสำคัญ สมมุติเรามีลักษณะ internet Banking การใช้เติมเงินนะคะ ช้อปปิ้งออนไลน์ที่ข้างๆเพิ่มมากขึ้น ความปลอดภัยตรงนี้ จะมีได้อย่างไร ในกรณีที่เรากรอก รหัสบัตรเครดิตเข้าไปนะคะ การโอนเงินถอนเงิน หรือว่าช้อปปิ้งออนไลน์ขึ้นมา ความปลอดภัยตรงนี้ จะโดนผู้อื่น นำข้อมูลไปได้หรือเปล่า จะมี SMS เพื่อนมาว่า ผู้ใช้โอนเงินไปนี้ อาจจะขึ้นเป็น US Dollar ต่างประเทศขึ้นมา เราจะเช็คได้อย่างไร ตัวระบบที่เราใช้ในระบบเครือข่าย มีความปลอดภัยถึงระดับไหนนั่นเองนะคะ ถัดมา 802.11 เป็นมาตรฐานที่ใกล้ตัว กับนักเรียนมากที่สุดนักเรียนนักศึกษานะ ขอเป็น wireless หรือว่าตัว WiFi นะคะ เวลาเราเชื่อมต่อ ใช้สมาร์ทโฟนแท็บเล็ตนะคะ โน๊ตบุ๊คขึ้นมานี่ในการเชื่อมต่ออุปกรณ์สื่อสารนะคะ เข้าในรั้วมหาวิทยาลัย หรือว่าอยู่หอพักต่างๆ จะมีอุปกรณ์เหล่านี้ขึ้นมา ถัดมา 802.1 2 นะคะ ความเข้าใจนะคะความเศร้า สำคัญการใช้งานระบบเครือข่าย ลำดับความสำคัญของการใช้งาน เวลาเราเข้าไปดึงข้อมูลนะคะ เข้าสู่อินเทอร์เน็ต มันจะมีค่าการเข้าถึง รูปแบบตัวอักษรรูปภาพหรือเป็นมัลติมีเดีย ความสำคัญของการใช้งานนี่ จะค่อนข้างต่างกัน เวลารับส่งข้อมูล ถ้าเป็นคำพูด ตัวอักษร ถ้าเป็นตัวอักษรการไล่เรียงลำดับหนี้ ที่สุด Smart สามารถประกอบร่างกาย แต่ในกรณีที่ เป็นรูปแบบของเสียง ถ้ามันลำดับไม่ถูกต้อง แน่นอนที่สุดแล้ว ข้อมูลเสียงของเรา ก็จะไม่เป็นประโยคถูกไหมคะ หันหลังมาก่อนอันหน้ามาก่อน จะรวมกันไม่ได้ ดูลำดับความสำคัญและความต้องการข้อมูลของเรา ถัดมา มาตรฐาน 802.11 4 โมเด็ม โมเด็มก็จะเป็นตัวอุปกรณ์ตัวแรก ที่ใช้ในการสื่อสารนะคะ ก่อนที่เราจะมีการใช้อินเทอร์เน็ต ทั่วไปบ้านเราที่มีสวิตช์เสียบสามารถ Login เข้าไปใช้งานได้เลยนะคะ ทำได้ในการสื่อสารในระบบเครือข่าย จะมีอุปกรณ์ที่เรียกว่าโมเด็ม ในการรับและส่งข้อมูล กรอกข้อมูลในรูปแบบใดเข้าไป ไปทำการ Connect ไปยังจุดที่เราใช้บริการ ไม่ว่าจะเป็นองค์การโทรศัพท์ บริษัทที่ให้บริการ Connect แล้วเชื่อมต่อไปยังปลายทางนั่นเองนะคะ เดี๋ยวสไลด์ถัดไป อาจารย์จะพูดถึงตัวโมเด็ม เพราะมันมีการเชื่อมต่อแล้ว ส่งข้อมูลอย่างไรนั่นเองนะคะ ถือว่าเป็นการสื่อสารเริ่มแรกเลย โมเด็มตัวนี้ ถัดมา 802.5 กำหนดพื้นที่เครือข่ายไร้สายส่วนบุคคล เวลาเราใช้อุปกรณ์สื่อสารนะคะ คนง่ายๆ เราใช้ระบบโทรศัพท์ จะมีช่วงที่อับสัญญาณถูกไหมคะ โรงพักง่ายๆก่อน เพื่อจะได้เข้าใจ เวลาเราใช้มือถือขึ้นเขาลงห้วย มันจะไม่ครอบคลุม คลื่นความถี่หรือสัญญาณที่น้อยลงนะคะ กลับมามองที่เครือข่ายไร้สายส่วนบุคคล สมุดให้บริการ ระบบเครือข่าย สมมุติอยู่ในมหาวิทยาลัย เธอเป็นที่บ้านของเรานี่ ต้องมีพื้นที่ครอบคลุม ว่าตัวกระจายสัญญาณของเรานี่ ขอให้พื้นที่เท่าไหร่ เวลาพ่น Network ต้องการคำนวณ สมมุติ ชั้น 1 นี้ มีตัว ssk ตัวที่จะครอบคลุมพื้นที่หรือ area อเมริกันขับรถก่อนว่า อุปกรณ์ตัวไหนให้ครอบคลุม ที่สำคัญครอบคลุม แต่ต้องไม่สิ้นเปลืองพูดง่ายๆ ทางคมทนและครอบครัวร่วมด้วยนั่นเอง มันต้องมาควบคู่กันนะคะ เช้านี้ 80 2.6 จะเป็นมาตรฐาน Broadband แบบไร้สายหรือว่า Y Max เป็นรูปแบบของมีสาย ถ้ารูปแบบไร้สาย มีมาตรฐานตัวนี้เข้ามาก็คือ 802.16 มีทั้งมีสายและไร้สาย จัดมา เราจะมาพูดถึง ที่บอกว่าตัวที่ใกล้ที่สุด คือ 802.11 นะคะ ตัวนี้ก็จะเป็นลักษณะ การโครงข่ายไร้สายของเรานะคะ กำหนดให้ตัวเลข 802.11 และตามด้วยตัวอักษรภาษาอังกฤษตามมา ควรระบุนะคะว่าแต่ละตัวมีความหมายอย่างไรบ้าง a b g n ล่าสุดจะเป็น AC นะคะ เดี๋ยวเราจะมาดูนะคะ ตัวมาตรฐาน 802.11 นี่ เป็นมาตรฐานที่ใช้รับส่งข้อมูลทั่วไปอยู่แล้ว เราก็คนเคยอยู่แล้ว ใช้ Wifi หรือ Wireless Lan นะ wi-fi เชื่อมต่อตัวระบบไร้สาย ของอุปกรณ์นะคะ ผู้รับแล้วก็ผู้ส่ง เข้าหากันนั้นเอง โดย อุปกรณ์ที่เราใช้งานนะคะ พอจะมีตัว access point ที่รับข้อมูลแล้วก็ส่งข้อมูลนะคะระหว่างอุปกรณ์ทั้ง 2 ชนิด หรือจะมีการเชื่อมต่อสายแลน ตัวรับตัวส่ง ก็ได้เช่นเดียวกัน อาจจะเป็นสาย Lan กับ WiFi หรือ WiFi กับสาย Lan ก็ได้นะคะ เมื่อมีตัวเครือข่ายตัวนี้ขึ้นมา เราก็ต้องไปเลือกตอบมาตรฐาน แล้วก็อุปกรณ์ ที่มารองรับการใช้งานนะคะ หลักการเข้ากันของเทคโนโลยีด้วย ว่าอันไหนมันเหมาะสมนะคะ อาจจะซื้อมาจากต่างประเทศ มันรองรับ กับความถี่ที่ใช้ได้ในบ้านเราหรือเปล่าหรือใช้ได้เฉพาะต่างประเทศนะคะ อุปกรณ์ที่มันสามารถรองรับกับการใช้งานบ้านเราได้นั่นเอง เปิดมาดูตอนแรก ที่มาตรฐาน I want a 802.11 a นะคะ วันนี้ มีความสามารถในการรับส่งข้อมูล ที่ 54 MB Perfect หรือว่าเมกะบิตต่อวินาทีนั่นเอง ราคาใช้ย่านความถี่ ความถี่ที่เราใช้ 5 ghz ซึ่งความถี่หนี ไม่ได้รับอนุญาต ใช้ในประเทศไทย ราคา ก็คือต่างประเทศอาจจะมีใช้บ้างแล้วแต่ข้อกำหนด แปลว่าข้อตกลงแต่ละประเทศ มาใช้ย่านคลื่นความถี่นี้ได้หรือเปล่านะคะ บางคนอาจจะสงสัยว่าย่านคลื่นความถี่อย่างไร เป็นอย่างไร แหม่ม รอฟังวิทยุ AM FM คลื่นความถี่ข้อจากคนละครึ่งนะคะ เขาก็จะจัดสรรความถี่นี้ ต่างๆนี่ให้ไปใช้อะไรได้บ้าง อันนี้จะเป็นลักษณะเดียวกัน กำลังรับส่งข้อมูล จะมีความถี่ต่างๆ ช่วงความถี่ไหน ใช้ทางข้าราชการ เกี่ยวกับงานข้าราชการไหม เกี่ยวกับธุรกิจพาณิชย์ต่างๆ นั่นเอง สำหรับประเทศไทย ย่านความถี่นะคะ ที่ 5 ghz ราคา มาใช้เกี่ยวกับดาวเทียม เราก็จะมาเรียนด้วย การส่งข้อมูลแบบดาวเทียม ครอบคลุมเ***ระยะไหนกับพื้นโลกใหม่ ราคาที่ความถี่เท่าไร ระยะทางไกลเท่าไหร่ มีตัวกระจายสัญญาณอุปกรณ์ กระจายที่ช่วงที่เท่าไหร่นั้นเอง ข้อเสีย อย่างที่บอกไปแล้ว 802.11 n e เป็นมาตรฐานที่ไม่ได้ใช้ทั่วไป ไม่ได้ใช้ในประเทศไทยนะคะ สถานที่เชื่อมต่อกับความถี่สูง นะคะ ระยะทางที่ใช้ในการส่งข้อมูลหนี้ เขาจะ ค่อนข้าง ต่ำ ก็คือ 35 เมตรนะคะ เมื่อคืนไม่ไกลเท่าไหร่ The โครงสร้างปิดถ้าเป็นตึกอาคาร ทำไมพูดเป็นตึกอาคาร กรณีที่มี สิ่งนี้มากีดขวาง จัดได้ที่ 120 เมตร บางคนบอกว่า ทำไมต้องเป็นพื้นที่ปิดแล้วต่างกันอย่างไร ถ้าเป็นข้างนอก จะมีตัวลดทอนสัญญาณ ไม่ว่าจะเป็นต้นไม้ ตึกอาคาร ความถี่ทั่วไปจากทรัพย์ คลื่นความถี่นั้น ทำให้พลังงานการส่งข้อมูลรับรถน้อยลง จะได้รับข้อมูลไม่ครบถ้วน อันนี้จะเป็นอุปสรรคต่างๆ เพราะคลื่นความถี่ ไม่ว่าจะเป็นตึกอาคาร สภาพแวดล้อม กรณีฝนตก ไปสะท้อนกับตัวเม็ดฝนอันนี้ก็จะลดพรเช่นเดียวกัน มีปัจจัยหลายๆอย่าง การส่งคลื่นความถี่พวกนี้นะคะ แล้วก็ผลิตภัณฑ์ไร้สาย มาตรฐาน 802.11 A จะได้รับความนิยมน้อย อย่างที่บอกไป ไม่สามารถใช้กับไทยได้ มันจะเป็นเหมือนคลื่นความถี่ที่กำหนดไว้ แล้วไม่สามารถใช้เข้ากับอุปกรณ์ ที่รองรับมาตรฐาน 802.11 B 802.11 ใช่ครับเพื่อนมันเอง ต้องใช้อยู่ในตัว Series เดียวกัน คือ 802.11 a เท่านั้น ข้อเสีย ถัดมา เมื่อเราพบ ถึงข้อเสียของมาตรฐาน 802 เออแล้ว ก็จะเกิดมาตรฐานตัวใหม่ขึ้นมา ก็คือ 802.11 B โดยนะคะ เราจะใช้เทคโนโลยี ที่เรียกว่า cck from happening มันจะเป็น เทคนิค กำลังรับส่งข้อมูลเช่นเดียวกัน ถ้าลงเอก ก็จะมีว่าการส่งสัญญาณนี้ส่งอย่างไร เอาข้อมูลตัวเครื่องไปใส่ที่ช่วงไหน ร่วมกับ เทคโนโลยี dss นะคะ ตัวนี้นะคะ เข้าไปนะคะ เมื่อกี้เราส่ง ซื้อความเร็ว ที่ 54 นะคะ เมกะบิตเปอร์เซ็นต์ ที่ใช้ 11 MB เปอร์เซ็นต์ เมื่อกี้ชาย 5 อันนี้ใช้ที่ย่านความถี่ 2.4 ghz 802.11 A ใช้ 5 ghz จะเห็นว่า มันจะลดลง ใช้ย่านความถี่สาธารณะ สาธารณะก็คือ ทุกคนสามารถใช้งานได้แล้ว ไม่เป็นข้อจำกัด 802.11 a นั่นเอง สามารถใช้กับทางวิทยาศาสตร์ อุตสาหกรรม การแพทย์นะคะ จะมีย่านความถี่ ที่นิยมเอาไปใช้นั้นเอง ใช้กับอุปกรณ์ตัวอื่นก็ได้ ไข่ก็สามารถมาใช้ การต่างๆได้นั้นเองนะคะ ข้อดี เนื่องจาก ตัวนี้นี่ ใช้คลื่นความถี่นะคะ ที่ไม่ได้ใช้พลังเยอะ ทำให้การส่งสัญญาณนี้ มีระยะทางที่ไกลกว่าเดิมนะคะ ใครจะเป็น 38 เมตร แล้วก็โครงสร้างปิด เมื่อกี้ อยู่ที่ 100 ๆ อันนี้จะเป็น 140 เมตร นะคะในที่โล่งแจ้ง แล้วก็สามารถใช้กับอุปกรณ์ รองรับตัวอื่นได้ ไม่ว่าจะเป็น a หรือ B หรืออุปกรณ์ที่มีเครื่องหมาย wifi4you สามารถใช้กับอุปกรณ์เหล่านี้ได้ รองรับการทำงานและเชื่อมต่อ ระหว่างกันได้นั่นเองนะคะ มันก็คือ แอบใช้กับเพื่อนได้ ไม่ค่อยมีปัญหา จำเป็นต้องซื้อสถานเดียวกัน มาตรฐานก่อนหน้าก็เอามาใช้ได้นั่นเองนะคะ ก็คือจากเอกก็พัฒนาให้ดีขึ้น แม่มาหลาย ใช้งานได้มากขึ้นนั่นเองนะคะ ถัดมามาตรฐานแบบ 802.11 n e ก็จะรองรับการใช้งาน Application ด้านมัลติมีเดีย ชื่อก็คือ Voice Over IP ไว้ก็คือสื่อมัลติมีเดีย เป็นเสียง ที่สามารถเคลื่อนที่ พร้อมไปกับไอพี ก่อนเราจะส่งสัญญาณหรือส่งข้อมูลได้เฉพาะ IP ไม่มีเสียงนะคะ สื่อสารคอมพิวเตอร์กับคอมพิวเตอร์ ส่งตัวอักษรนะคะ การสื่อสารข้อมูลทั่วไป คราวนี้ส่งเป็นแบบ Real Time สามารถส่งเสียงเข้าไปได้ด้วย ส่งไปรับกลับ สามารถเอาเสียงขี่ไปกับตัว IP ของเรานะคะ แต่ก่อนนะคะ สมัยก่อนนี้ voip จะเป็นที่นิยมค่อนข้างสูง พอจะลดปัญหา การใช้งาน การสื่อสาร สมัยก่อนนะคะ ยังไม่มีตัว voip เราจะใช้โทรศัพท์ถูกไหมคะ โทรไปต่างประเทศ โทรไปแต่ละที่จังหวัด อำเภอต่างๆนะคะหรือว่ามหาวิทยาลัย ที่มีหลายวิทยาเขต บริษัท ที่มีหลายสาขานะคะ ตอนนี้จะเข้ามาช่วยแก้ปัญหา กรณีที่เรา ต้องกดต้องการโทรไปสาขาอื่น จะได้ไม่ต้องเสียค่าใช้จ่าย สามารถเชื่อมต่อ อ่านตัวระบบ IP ซื้อสายแลนของเรานี้ ถ้าเป็นต่างประเทศจะเป็นการเชื่อมต่อระหว่างประเทศหรือทวีปนั่นเอง อันนี้จะค่อนข้างนิยมสำหรับบริษัท ที่มีลูกข่ายค่อนข้างเยอะ มันจะช่วยประหยัดนะคะ เราไม่ต้องกดใหม่เลย ระบบ ถึงจังหวัด หรือระบบถึงประเทศ เราสามารถใช้เหมือนเบอร์ภายใน โทรหากันนะคะ มหาวิทยาลัยของเรา ตัวนี้ใช้ระบบ VIP เช่นเดียวกัน พวกโทรศัพท์สำนักงาน ลักษณะ voip มีสายแลนเข้ามาเสียบ ระบบโทรศัพท์ ภายในองค์กรของเรา โทรเข้า สาขา หรือว่าแผนก ฝ่ายบัญชีธุรการนะคะ การเงินต่างๆ สามารถโทรโดยไม่ต้องเสียค่าใช้จ่าย กรณีวิทยาเขต พวกศิลปากร เจสันเคยเข้าไปให้บริการ ศิลปากร ใช้ระบบ VIP ก็จะประหยัดค่าใช้จ่าย โทรหาแต่วิทยาเขต สามารถกดหมายเลขภายใน หมายเลขโทรศัพท์ทั่วไปเลยนะคะ โดยไม่เสียเงิน หรือจะโทรข้ามระหว่างประเทศ อันนั้นก็ใช้ได้เหมือนกัน บางบริษัทที่เป็นบริษัทต่างชาตินะคะ ก็จะมีบริษัท แต่ละทวีป เป็นประเทศใหญ่ๆการเชื่อมต่อจากใช้ลักษณะ voip และการคุยระหว่างโทรศัพท์ภายในจะใช้ VIP ลดทอนค่าใช้จ่าย การเชื่อมต่อแบบนี้ ต้องมีนู่นนี่นั่นมาเชื่อมต่ออีก เพื่อเป็นการป้องกัน ได้ยืนยันต้นทางกับปลายทาง แล้วสามารถส่งข้อมูลหากันได้นั่นเอง โดย เราจะมีลักษณะตามหลักการ The Quality of service ขึ้นมา ว่าการเชื่อมต่อด้วยการให้บริการแบบนี้ มีคุณภาพดีไหมตรงตามเงื่อนไขอะไรหรือเปล่า โดยปรับปรุงโดย Messenger นะคะ เดี๋ยวค่อยไปว่ากัน เลเซอร์หรือชั้นการทำงานต่างๆนะคะ ผัดมา เรามาดูมาตรฐานตัวถัดมา มาตรฐาน iabp interests นะคะ เขาจะเป็นมาตรฐานนะคะ ที่ออกแบบสำหรับผู้ใช้งาน การเคลื่อนที่ข้ามเขต สมมุตินะคะ แรกๆนี่ เวลาเราใช้งานระบบเครือข่ายโทรศัพท์ ตัวกระจายสัญญาณก็จะเป็นเสาโทรศัพท์ ที่เราน่าจะเคยเห็นเป็น Tower ขาวแดง ที่ปักตาม เพื่อให้บริการ เวลาเราขับรถ หรือว่าเคลื่อนย้ายตัว Smartphone หรือว่าแท็บเล็ตหรืออะไรก็แล้วแต่ ที่ใช้ในการสื่อสาร ข้ามเขตไป เต่าในการสื่อสารจากเสา บริเวณสมมุติเราไปอุดรธานี อยู่สกล เส้นทางไปอุดรธานีจะไปเซ็นทรัล การจับตัวเสาสัญญาณ จากสกล มันก็เป็นต่างอำเภอ ระยะไปที่อุดรธานี ต่อสัญญาณจะทำการจับแล้วก็ปรับเปลี่ยน มาเข้าเขตพื้นที่ 1 นะคะ เราว่าตัวกระจายสัญญาณ ให้บริการ เฉพาะพื้นที่ที่เขาครอบคลุม ถ้ามีการเคลื่อนที่หรือว่าย้ายตัวพื้นที่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4 พ.ย. 2565 มาริก</dc:title>
  <dc:creator/>
  <cp:keywords/>
  <dcterms:created xsi:type="dcterms:W3CDTF">2024-01-04T03:05:24Z</dcterms:created>
  <dcterms:modified xsi:type="dcterms:W3CDTF">2024-01-04T03: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เมษายน 2566 เวลา 13.40 น.</vt:lpwstr>
  </property>
  <property fmtid="{D5CDD505-2E9C-101B-9397-08002B2CF9AE}" pid="3" name="subtitle">
    <vt:lpwstr/>
  </property>
</Properties>
</file>